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5, 25 December 1709, transcription," in Documents of Brotherly Love: Dutch Mennonite Aid to Swiss Anabaptists (Millersburg, OH: Ohio Amish Library), 48-5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5 December 1709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[N.N.]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Zurich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N.N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7B4B" w:rsidRDefault="00D67B4B" w:rsidP="00D67B4B">
      <w:pPr>
        <w:pStyle w:val="FirstParagraph"/>
      </w:pPr>
      <w:r>
        <w:t>5.  December 25, 1709.</w:t>
      </w:r>
      <w:r>
        <w:rPr>
          <w:rStyle w:val="FootnoteReference"/>
        </w:rPr>
        <w:footnoteReference w:id="3"/>
      </w:r>
      <w:r>
        <w:t> 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recto]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pia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asons for persecut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urich:unnamed Reformed correspond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Zurig den 25 xbr 1709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oog Geeerde Heer &amp; Waarde Vriend.</w:t>
      </w:r>
    </w:p>
    <w:p w:rsidR="00D67B4B" w:rsidRDefault="00D67B4B" w:rsidP="00D67B4B">
      <w:pPr>
        <w:pStyle w:val="OriginalText"/>
        <w:rPr>
          <w:sz w:val="20"/>
          <w:szCs w:val="20"/>
        </w:rPr>
      </w:pP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ck heb mijn soo veel mogelÿk is geweest wegens de arme Luÿden in ’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Berner gebied gevangen sittende gejnformeert, en Twee gebroeders va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ÿn verwanten die na Bern op de markt gereÿst sÿn verzogt,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ÿgentlyke eeniger maten te Ervaren, maer sÿ hebben mÿ niet een eenig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aam mede gebragt, ter oorsaak dat sÿ niet jn de stad Bern maer jn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-schap gevangen zijn. Dit hebben sÿ mÿ overgebragt, dat nog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prison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over 200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lle manz Parsonen (en daer onder Leeraers) gevangen zÿn; dat nada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ÿ uÿt het Land sÿn geweest, zÿ in ’t selve sÿ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s in Bern:return to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weder gekomen, 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en daer heÿmelÿk hebben geleerd; anderen hebben gewÿgert uÿt het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land te trekken. Nu is het jmmers niet te lochenen, dat als de overheÿd i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nse land-schapp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laccaten teegen haer heeft laten uÿtgaa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dien uE[dele] sig wist te erinneren</w:t>
      </w:r>
    </w:p>
    <w:p w:rsidR="00D67B4B" w:rsidRDefault="00D67B4B" w:rsidP="00D67B4B">
      <w:pPr>
        <w:pStyle w:val="OriginalText"/>
        <w:rPr>
          <w:w w:val="97"/>
          <w:sz w:val="19"/>
          <w:szCs w:val="19"/>
        </w:rPr>
      </w:pPr>
      <w:r>
        <w:rPr>
          <w:w w:val="97"/>
          <w:sz w:val="19"/>
          <w:szCs w:val="19"/>
        </w:rPr>
        <w:t>’t geen ik daer over voor 4 Jaren met uE[dele] heb gediscoureerd, soo soude uE[dele]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et haest begrÿpen. Het sommier berust alles op ’t volgende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1 daer sÿn jn ons Switsersland twee soo genaam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tzerland:two religions allow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ligien vrÿ, als de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reformeerde en de Paapse, en ’t is door de Regenten van ons land besloten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worden, geene andere te dulden.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2 jsser een gestadige en openbare na-ÿver, ja van de zÿde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urch:Catholics threate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pisten tegens</w:t>
      </w:r>
    </w:p>
    <w:p w:rsidR="00D67B4B" w:rsidRDefault="00D67B4B" w:rsidP="00D67B4B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ons een heÿmelyke grote vÿandschap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3 zÿn onse landen sodanig jn malkander vermenght, dat jeder Canto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 wederzÿtse Religie jnwoonders, heef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4 dewÿl uE[deler] religie verbied d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swearing of oath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ed van getrouwheÿd aan de hoge over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ÿd te doen,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onresistanc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eÿgert jn cas van nood, Stad &amp; Land te helpen bescherm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et lÿfelyke wapenen, soo zie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5 onse hoge overheÿd die saak ten uyttersten gevaarlyk in, also wanneer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ulker meÿningen de overhand souden neemen, haer vÿanden haer alsdan s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 moeyten overhoop komen werpen landen, en luyden jammerlyk vermoord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angen en verstoten, sonder dat zÿ haer souden kunnen wederstaen, waerom d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yl de geen die haer hulp bieden souden, uÿt kragt van haer leer, sulkx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et doen wilden. De hoge overheid hier om sÿn t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6 uÿt kragt van hare Conscientie, en ‘t bevel Gods verpligt sorg te dra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n, dat sodanige (haren lande schadelyk gevoelen) niet jn en sette om also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elfs geen ontrouwe regenten bevonden te worden.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Hare meÿningh is egter niet op een cruele Antichristense wijse door e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gemeene vervolgingh sulke lieden door de dood uÿtteroejen, maar zÿ gev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aer verlof uÿt het vaderland jn vreede te vertrekken, of zig na de wetten va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 hoge overheÿd jn het land reguleren, dog jndien zÿ het land niet willen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uÿmen, nog na hare jnsettinge leeven, soo willen zÿ haer als verstoorders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>van stand en land tot verbeteringh tugtigen. Deese sÿn de summiere gron-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n en motiven der hoge overheÿd. Ik verwonder mÿ dat uE[dele] niet hebt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et Bernse Placcaet teegen haer, nog ook het Boek, ’t welk een sekere vrom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jn God rusten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hormann, Geo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Theologus tot Bern, die altÿd de middelweg hielt,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maakt heeft. Als uE[dele]die twee stukken niet en hebt, soo wil ik d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n de aanstaande Frankforder Paas-mis senden. UE[dele] sult seer veel jnformatie</w:t>
      </w:r>
    </w:p>
    <w:p w:rsidR="00D67B4B" w:rsidRDefault="00D67B4B" w:rsidP="00D67B4B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ar uÿt krÿgen. De grote Eenige hoog geloofden God laet ons dog eens koomen</w:t>
      </w:r>
    </w:p>
    <w:p w:rsidR="0084002E" w:rsidRDefault="00D67B4B" w:rsidP="00D67B4B">
      <w:r>
        <w:rPr>
          <w:sz w:val="19"/>
          <w:szCs w:val="19"/>
        </w:rPr>
        <w:t>tot de Eenigheÿd des geloofs tot zÿn prÿs en onse heÿl, Amen.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7B4B" w:rsidRDefault="00D67B4B" w:rsidP="00D67B4B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5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256 from the De Hoop Scheffer </w:t>
      </w:r>
      <w:r>
        <w:rPr>
          <w:rStyle w:val="Italics"/>
        </w:rPr>
        <w:t>Inventaris</w:t>
      </w:r>
      <w:r>
        <w:t>.</w:t>
      </w:r>
    </w:p>
    <w:p w:rsidR="00D67B4B" w:rsidRDefault="00D67B4B" w:rsidP="00D67B4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5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7B4B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7B4B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D67B4B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7B4B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7B4B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D67B4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